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рлов</w:t>
      </w:r>
      <w:r>
        <w:t xml:space="preserve"> </w:t>
      </w:r>
      <w:r>
        <w:t xml:space="preserve">Илья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p>
      <w:pPr>
        <w:numPr>
          <w:ilvl w:val="0"/>
          <w:numId w:val="1001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1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1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1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numPr>
          <w:ilvl w:val="0"/>
          <w:numId w:val="1001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numPr>
          <w:ilvl w:val="0"/>
          <w:numId w:val="1001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-</w:t>
      </w:r>
      <w:r>
        <w:t xml:space="preserve"> </w:t>
      </w:r>
      <w:r>
        <w:t xml:space="preserve">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</w:t>
      </w:r>
      <w:r>
        <w:t xml:space="preserve"> </w:t>
      </w:r>
      <w:r>
        <w:t xml:space="preserve">систем. Для запуска mc необходимо в командной строке набрать mc и нажать Enter .</w:t>
      </w:r>
      <w:r>
        <w:t xml:space="preserve"> </w:t>
      </w:r>
      <w:r>
        <w:t xml:space="preserve">Рабочее пространство mc имеет две панели, отображающие по умолчанию списки</w:t>
      </w:r>
      <w:r>
        <w:t xml:space="preserve"> </w:t>
      </w:r>
      <w:r>
        <w:t xml:space="preserve">файлов двух каталогов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Читаю справку. (рис. fig. 1)</w:t>
      </w:r>
    </w:p>
    <w:p>
      <w:pPr>
        <w:pStyle w:val="CaptionedFigure"/>
      </w:pPr>
      <w:r>
        <w:drawing>
          <wp:inline>
            <wp:extent cx="3733800" cy="3209104"/>
            <wp:effectExtent b="0" l="0" r="0" t="0"/>
            <wp:docPr descr="Справк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правка</w:t>
      </w:r>
    </w:p>
    <w:p>
      <w:pPr>
        <w:pStyle w:val="BodyText"/>
      </w:pPr>
      <w:r>
        <w:t xml:space="preserve">Ознакамливаюсь с интерфейсом mc. (рис. fig. 2)</w:t>
      </w:r>
    </w:p>
    <w:p>
      <w:pPr>
        <w:pStyle w:val="CaptionedFigure"/>
      </w:pPr>
      <w:r>
        <w:drawing>
          <wp:inline>
            <wp:extent cx="3733800" cy="3061442"/>
            <wp:effectExtent b="0" l="0" r="0" t="0"/>
            <wp:docPr descr="Интерфейс m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нтерфейс mc</w:t>
      </w:r>
    </w:p>
    <w:p>
      <w:pPr>
        <w:pStyle w:val="BodyText"/>
      </w:pPr>
      <w:r>
        <w:t xml:space="preserve">Изучаю встроенный редактор mc. (рис. fig. 3)</w:t>
      </w:r>
    </w:p>
    <w:p>
      <w:pPr>
        <w:pStyle w:val="CaptionedFigure"/>
      </w:pPr>
      <w:r>
        <w:drawing>
          <wp:inline>
            <wp:extent cx="3733800" cy="3022894"/>
            <wp:effectExtent b="0" l="0" r="0" t="0"/>
            <wp:docPr descr="Редактор mc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ор mc</w:t>
      </w:r>
    </w:p>
    <w:p>
      <w:pPr>
        <w:pStyle w:val="BodyText"/>
      </w:pPr>
      <w:r>
        <w:t xml:space="preserve">Изучаю особенности редактирования кода, подсвечивание синтаксиса. (рис. fig. 4)</w:t>
      </w:r>
    </w:p>
    <w:p>
      <w:pPr>
        <w:pStyle w:val="CaptionedFigure"/>
      </w:pPr>
      <w:r>
        <w:drawing>
          <wp:inline>
            <wp:extent cx="3733800" cy="3114882"/>
            <wp:effectExtent b="0" l="0" r="0" t="0"/>
            <wp:docPr descr="Программирование в редакторе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ирование в редакторе</w:t>
      </w:r>
    </w:p>
    <w:bookmarkEnd w:id="35"/>
    <w:bookmarkStart w:id="3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</w:t>
      </w:r>
    </w:p>
    <w:p>
      <w:pPr>
        <w:numPr>
          <w:ilvl w:val="0"/>
          <w:numId w:val="1003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  <w:r>
        <w:t xml:space="preserve"> </w:t>
      </w: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04"/>
        </w:numPr>
        <w:pStyle w:val="Compact"/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 :</w:t>
      </w:r>
    </w:p>
    <w:p>
      <w:pPr>
        <w:pStyle w:val="SourceCode"/>
      </w:pPr>
      <w:r>
        <w:rPr>
          <w:rStyle w:val="VerbatimChar"/>
        </w:rPr>
        <w:t xml:space="preserve">стандартный — выводит список файлов и каталогов с указанием размера и времени правки;</w:t>
      </w:r>
      <w:r>
        <w:br/>
      </w:r>
      <w:r>
        <w:rPr>
          <w:rStyle w:val="VerbatimChar"/>
        </w:rPr>
        <w:t xml:space="preserve"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br/>
      </w:r>
      <w:r>
        <w:rPr>
          <w:rStyle w:val="VerbatimChar"/>
        </w:rPr>
        <w:t xml:space="preserve">расширенный — помимо названия файла или каталога выводит сведения о правах доступа, владельце, группе, размере, времени правки;</w:t>
      </w:r>
      <w:r>
        <w:br/>
      </w:r>
      <w:r>
        <w:rPr>
          <w:rStyle w:val="VerbatimChar"/>
        </w:rPr>
        <w:t xml:space="preserve">определённый пользователем —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BodyText"/>
      </w:pPr>
      <w:r>
        <w:t xml:space="preserve">Команды меню Файл :</w:t>
      </w:r>
    </w:p>
    <w:p>
      <w:pPr>
        <w:pStyle w:val="SourceCode"/>
      </w:pPr>
      <w:r>
        <w:rPr>
          <w:rStyle w:val="VerbatimChar"/>
        </w:rPr>
        <w:t xml:space="preserve">Просмотр ( F3 ) — позволяет посмотреть содержимое текущего (или выделенного) файла без возможности редактирования.</w:t>
      </w:r>
      <w:r>
        <w:br/>
      </w:r>
      <w:r>
        <w:rPr>
          <w:rStyle w:val="VerbatimChar"/>
        </w:rPr>
        <w:t xml:space="preserve">Просмотр вывода команды ( М + ! ) — функция запроса команды с параметрами (аргумент к текущему выбранному файлу).</w:t>
      </w:r>
      <w:r>
        <w:br/>
      </w:r>
      <w:r>
        <w:rPr>
          <w:rStyle w:val="VerbatimChar"/>
        </w:rPr>
        <w:t xml:space="preserve">Правка ( F4 ) — открывает текущий (или выделенный) файл для его редактирования.</w:t>
      </w:r>
      <w:r>
        <w:br/>
      </w:r>
      <w:r>
        <w:rPr>
          <w:rStyle w:val="VerbatimChar"/>
        </w:rPr>
        <w:t xml:space="preserve">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br/>
      </w:r>
      <w:r>
        <w:rPr>
          <w:rStyle w:val="VerbatimChar"/>
        </w:rPr>
        <w:t xml:space="preserve">Права доступа ( Ctrl-x c ) — позволяет указать (изменить) права доступа к одному или нескольким файлам или каталогам .</w:t>
      </w:r>
      <w:r>
        <w:br/>
      </w:r>
      <w:r>
        <w:rPr>
          <w:rStyle w:val="VerbatimChar"/>
        </w:rPr>
        <w:t xml:space="preserve">Жёсткая ссылка ( Ctrl-x l ) — позволяет создать жёсткую ссылку к текущему (или выделенному) файлу.</w:t>
      </w:r>
      <w:r>
        <w:br/>
      </w:r>
      <w:r>
        <w:rPr>
          <w:rStyle w:val="VerbatimChar"/>
        </w:rPr>
        <w:t xml:space="preserve">Символическая ссылка ( Ctrl-x s ) — позволяет создать символическую ссылку к текущему (или выделенному) файлу.</w:t>
      </w:r>
      <w:r>
        <w:br/>
      </w:r>
      <w:r>
        <w:rPr>
          <w:rStyle w:val="VerbatimChar"/>
        </w:rPr>
        <w:t xml:space="preserve">Владелец/группа ( Ctrl-x o ) — позволяет задать (изменить) владельца и имя группы для одного или нескольких файлов или каталогов.</w:t>
      </w:r>
      <w:r>
        <w:br/>
      </w:r>
      <w:r>
        <w:rPr>
          <w:rStyle w:val="VerbatimChar"/>
        </w:rPr>
        <w:t xml:space="preserve">Права (расширенные) — позволяет изменить права доступа и владения для одного или нескольких файлов или каталогов.</w:t>
      </w:r>
      <w:r>
        <w:br/>
      </w:r>
      <w:r>
        <w:rPr>
          <w:rStyle w:val="VerbatimChar"/>
        </w:rPr>
        <w:t xml:space="preserve">Переименование ( F6 ) — позволяет переименовать (или переместить) один или несколько файлов или каталогов.</w:t>
      </w:r>
      <w:r>
        <w:br/>
      </w:r>
      <w:r>
        <w:rPr>
          <w:rStyle w:val="VerbatimChar"/>
        </w:rPr>
        <w:t xml:space="preserve">Создание каталога ( F7 ) — позволяет создать каталог.</w:t>
      </w:r>
      <w:r>
        <w:br/>
      </w:r>
      <w:r>
        <w:rPr>
          <w:rStyle w:val="VerbatimChar"/>
        </w:rPr>
        <w:t xml:space="preserve">Удалить ( F8 ) — позволяет удалить один или несколько файлов или каталогов.</w:t>
      </w:r>
      <w:r>
        <w:br/>
      </w:r>
      <w:r>
        <w:rPr>
          <w:rStyle w:val="VerbatimChar"/>
        </w:rPr>
        <w:t xml:space="preserve">Выход ( F10 ) — завершает работу mc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 :</w:t>
      </w:r>
    </w:p>
    <w:p>
      <w:pPr>
        <w:pStyle w:val="SourceCode"/>
      </w:pPr>
      <w:r>
        <w:rPr>
          <w:rStyle w:val="VerbatimChar"/>
        </w:rPr>
        <w:t xml:space="preserve">Дерево каталогов — отображает структуру каталогов системы.</w:t>
      </w:r>
      <w:r>
        <w:br/>
      </w:r>
      <w:r>
        <w:rPr>
          <w:rStyle w:val="VerbatimChar"/>
        </w:rPr>
        <w:t xml:space="preserve">Поиск файла — выполняет поиск файлов по заданным параметрам.</w:t>
      </w:r>
      <w:r>
        <w:br/>
      </w:r>
      <w:r>
        <w:rPr>
          <w:rStyle w:val="VerbatimChar"/>
        </w:rPr>
        <w:t xml:space="preserve">Переставить панели — меняет местами левую и правую панели.</w:t>
      </w:r>
      <w:r>
        <w:br/>
      </w:r>
      <w:r>
        <w:rPr>
          <w:rStyle w:val="VerbatimChar"/>
        </w:rPr>
        <w:t xml:space="preserve">Сравнить каталоги ( Ctrl-x d ) — сравнивает содержимое двух каталогов.</w:t>
      </w:r>
      <w:r>
        <w:br/>
      </w:r>
      <w:r>
        <w:rPr>
          <w:rStyle w:val="VerbatimChar"/>
        </w:rPr>
        <w:t xml:space="preserve">Размеры каталогов — отображает размер и время изменения каталога (по умолчанию в mc размер каталога корректно не отображается).</w:t>
      </w:r>
      <w:r>
        <w:br/>
      </w:r>
      <w:r>
        <w:rPr>
          <w:rStyle w:val="VerbatimChar"/>
        </w:rPr>
        <w:t xml:space="preserve">История командной строки — выводит на экран список ранее выполненных в оболочке команд.</w:t>
      </w:r>
      <w:r>
        <w:br/>
      </w:r>
      <w:r>
        <w:rPr>
          <w:rStyle w:val="VerbatimChar"/>
        </w:rPr>
        <w:t xml:space="preserve">Каталоги быстрого доступа ( Ctrl-\ ) — пр вызове выполняется быстрая смена текущего каталога на один из заданного списка.</w:t>
      </w:r>
      <w:r>
        <w:br/>
      </w:r>
      <w:r>
        <w:rPr>
          <w:rStyle w:val="VerbatimChar"/>
        </w:rPr>
        <w:t xml:space="preserve">Восстановление файлов — позволяет восстановить файлы на файловых системах ext2 и ext3.</w:t>
      </w:r>
      <w:r>
        <w:br/>
      </w:r>
      <w:r>
        <w:rPr>
          <w:rStyle w:val="VerbatimChar"/>
        </w:rP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br/>
      </w:r>
      <w:r>
        <w:rPr>
          <w:rStyle w:val="VerbatimChar"/>
        </w:rPr>
        <w:t xml:space="preserve">Редактировать файл меню — позволяет отредактировать контекстное меню пользователя, вызываемое по клавише F2 .</w:t>
      </w:r>
      <w:r>
        <w:br/>
      </w:r>
      <w:r>
        <w:rPr>
          <w:rStyle w:val="VerbatimChar"/>
        </w:rP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 – Конфигурация — позволяет скорректировать настройки работы с панелями. 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 – Биты символов — задаёт формат обработки информации локальным терминалом. 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– Распознание клавиш — диалоговое окно используется для тестирования функциональных клавиш, клавиш управления курсором и прочее. –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F1 Вызов контекстно-зависимой подсказки; F2 Вызов пользовательского меню с возможностью создания и/или дополнения дополнительных функций; F3 Просмотр содержимого файла, на который указывает подсветка в активной панели (без возможности редактирования); F4 Вызов встроенного в mc редактора для изменения содержания файла, на который указывает подсветка в активной панели; F5 Копирование одного или нескольких файлов, отмеченных в первой (активной) панели, в каталог, отображаемый на второй панели; F6 Перенос одного или нескольких файлов, отмеченных в первой (активной) панели, в каталог, отображаемый на второй панели; F7 Создание подкаталога в каталоге, отображаемом в активной панели; F8 Удаление одного или нескольких файлов (каталогов), отмеченных в первой (активной) панели файлов; F9 Вызов меню mc; F10 Выход из mc;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-y удалить строку; Ctrl-u отмена последней операции; Ins вставка/замена; F7 поиск (можно использовать регулярные выражения); -F7 повтор последней операции поиска; F4 замена; F3 первое нажатие — начало выделения, второе — окончание выделения; F5 копировать выделенный фрагмент; F6 переместить выделенный фрагмент; F8 удалить выделенный фрагмент; F2 записать изменения в файл; F10 выйти из редактора. 9. Дайте характеристику средствам mc, которые позволяют создавать меню, определяемые пользователем.</w:t>
      </w:r>
    </w:p>
    <w:p>
      <w:pPr>
        <w:pStyle w:val="BodyText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10"/>
        </w:numPr>
        <w:pStyle w:val="Compact"/>
      </w:pPr>
      <w:r>
        <w:t xml:space="preserve">Файл ~/.mc/menu: Основа конфигурации: Главный файл, определяющий структуру и содержание пользовательских меню. Именно здесь вы прописываете пункты меню, их описания и команды, которые будут выполняться. Текстовый формат: Файл представляет собой простой текстовый файл, что делает его легко редактируемым в любом текстовом редакторе. Структура: Файл состоит из секций, каждая из которых определяет отдельное меню. Каждая секция начинается с заголовка, заключенного в квадратные скобки (например, [global] или [extension.txt]). Внутри секции определяются пункты меню.</w:t>
      </w:r>
    </w:p>
    <w:p>
      <w:pPr>
        <w:pStyle w:val="FirstParagraph"/>
      </w:pPr>
      <w:r>
        <w:t xml:space="preserve">Синтаксис пунктов меню: Описание: Каждая строка, начинающаяся не с пробела и не с квадратной скобки, считается описанием пункта меню. Отображается в меню. Используйте | для разделения описания на несколько строк, которые будут показаны вместе. Команда: Следующая строка, начинающаяся с пробела (или табуляции), считается командой, которая будет выполнена при выборе этого пункта меню.</w:t>
      </w:r>
      <w:r>
        <w:t xml:space="preserve"> </w:t>
      </w:r>
      <w:r>
        <w:t xml:space="preserve">Переменные окружения и подстановки: Поддерживаются различные переменные окружения (например, $PWD - текущий каталог, $SELECTED - выбранные файлы) и подстановки, позволяющие динамически формировать команды. Встроенные функции mc: Доступны встроенные функции mc, которые могут выполнять различные действия, такие как запуск редактора, просмотр файла и т.д. Пример: edit %f откроет выбранный файл в редакторе.</w:t>
      </w:r>
    </w:p>
    <w:p>
      <w:pPr>
        <w:pStyle w:val="BodyText"/>
      </w:pPr>
      <w:r>
        <w:t xml:space="preserve">Контекстная чувствительность меню: Секции меню для разных типов файлов: Можно создавать секции меню, специфичные для определённых расширений файлов (например, [extension.sh] для shell-скриптов). В этих секциях определяются действия, которые будут доступны только при выборе файлов с указанным расширением. Секция [global]: Определяет пункты меню, доступные всегда, независимо от выбранного файла. Совместное использование: Если выбрано несколько файлов, меню, специфичные для каждого из них, объединяются. Если есть конфликты (одинаковое описание), пункт меню будет выполнен для первого подходящего типа файла.</w:t>
      </w:r>
    </w:p>
    <w:p>
      <w:pPr>
        <w:pStyle w:val="BodyText"/>
      </w:pPr>
      <w:r>
        <w:t xml:space="preserve">Гибкость и настраиваемость: Запуск внешних программ: Можно запускать любые внешние программы и скрипты из меню. Параметры для команд: Можно передавать параметры в запускаемые команды, используя переменные и подстановки. Создание подменю: Хотя в самом файле .mc/menu нет явной структуры для подменю, можно эмулировать их, запуская скрипты, которые отображают диалоговые окна выбора или модифицируют ~/.mc/menu на лету. Разделение конфигураций: Можно использовать несколько файлов меню (например, ~/.mc/menu.personal), а затем подключать их из основного файла.</w:t>
      </w:r>
    </w:p>
    <w:p>
      <w:pPr>
        <w:numPr>
          <w:ilvl w:val="0"/>
          <w:numId w:val="1011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основные возможности командной оболочки Midnight Commander. Приоб-</w:t>
      </w:r>
      <w:r>
        <w:t xml:space="preserve"> </w:t>
      </w:r>
      <w:r>
        <w:t xml:space="preserve">рели навыки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Орлов Илья Сергеевич</dc:creator>
  <dc:language>ru-RU</dc:language>
  <cp:keywords/>
  <dcterms:created xsi:type="dcterms:W3CDTF">2025-04-12T18:43:23Z</dcterms:created>
  <dcterms:modified xsi:type="dcterms:W3CDTF">2025-04-12T18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